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3BF1C" w14:textId="13349375" w:rsidR="00814B11" w:rsidRPr="00BA50F2" w:rsidRDefault="00E339FF" w:rsidP="00814B11">
      <w:pPr>
        <w:pStyle w:val="Titre3"/>
        <w:rPr>
          <w:lang w:val="fr-FR"/>
        </w:rPr>
      </w:pPr>
      <w:r w:rsidRPr="00BA50F2">
        <w:rPr>
          <w:lang w:val="fr-FR"/>
        </w:rPr>
        <w:t>a</w:t>
      </w:r>
      <w:r w:rsidR="009B16D1" w:rsidRPr="00BA50F2">
        <w:rPr>
          <w:lang w:val="fr-FR"/>
        </w:rPr>
        <w:t xml:space="preserve">nnexe </w:t>
      </w:r>
      <w:r w:rsidR="002D0C89">
        <w:rPr>
          <w:lang w:val="fr-FR"/>
        </w:rPr>
        <w:t>4</w:t>
      </w:r>
      <w:r w:rsidRPr="00BA50F2">
        <w:rPr>
          <w:lang w:val="fr-FR"/>
        </w:rPr>
        <w:t xml:space="preserve"> – </w:t>
      </w:r>
      <w:r w:rsidR="00EF19D8" w:rsidRPr="00484ED9">
        <w:rPr>
          <w:lang w:val="fr-CA"/>
        </w:rPr>
        <w:t>DOCUMENTS JUSTIFICATIFS POUR LE BUDGET</w:t>
      </w:r>
      <w:r w:rsidR="00EF19D8" w:rsidRPr="00484ED9">
        <w:rPr>
          <w:rFonts w:cstheme="minorHAnsi"/>
          <w:bCs/>
          <w:lang w:val="fr-CA"/>
        </w:rPr>
        <w:t xml:space="preserve"> </w:t>
      </w:r>
      <w:r w:rsidR="007E4481" w:rsidRPr="004B6677">
        <w:rPr>
          <w:lang w:val="fr-CA"/>
        </w:rPr>
        <w:t xml:space="preserve"> </w:t>
      </w:r>
      <w:r w:rsidR="001B5522" w:rsidRPr="00BA50F2">
        <w:rPr>
          <w:lang w:val="fr-FR"/>
        </w:rPr>
        <w:t xml:space="preserve"> </w:t>
      </w:r>
      <w:r w:rsidRPr="00BA50F2">
        <w:rPr>
          <w:lang w:val="fr-FR"/>
        </w:rPr>
        <w:t xml:space="preserve"> </w:t>
      </w:r>
    </w:p>
    <w:p w14:paraId="0D91A4E8" w14:textId="77777777" w:rsidR="00883A9E" w:rsidRPr="00BA50F2" w:rsidRDefault="00883A9E" w:rsidP="00814B11">
      <w:pPr>
        <w:pStyle w:val="Titre4"/>
        <w:rPr>
          <w:lang w:val="fr-FR"/>
        </w:rPr>
      </w:pPr>
    </w:p>
    <w:p w14:paraId="431060AC" w14:textId="77777777" w:rsidR="005B25CD" w:rsidRPr="005B25CD" w:rsidRDefault="005B25CD" w:rsidP="005B25CD">
      <w:pPr>
        <w:rPr>
          <w:rFonts w:cstheme="minorHAnsi"/>
          <w:color w:val="000000"/>
          <w:lang w:val="fr-CA"/>
        </w:rPr>
      </w:pPr>
      <w:r w:rsidRPr="005B25CD">
        <w:rPr>
          <w:rFonts w:cstheme="minorHAnsi"/>
          <w:color w:val="000000"/>
          <w:lang w:val="fr-CA"/>
        </w:rPr>
        <w:t>Joignez les documents justificatifs de tous les montants budgétaires importants, par exemple :</w:t>
      </w:r>
    </w:p>
    <w:p w14:paraId="665988B7" w14:textId="6EF02472" w:rsidR="005B25CD" w:rsidRPr="005B25CD" w:rsidRDefault="005B25CD" w:rsidP="005B25CD">
      <w:pPr>
        <w:numPr>
          <w:ilvl w:val="0"/>
          <w:numId w:val="25"/>
        </w:numPr>
        <w:rPr>
          <w:rFonts w:cstheme="minorHAnsi"/>
          <w:color w:val="000000"/>
          <w:lang w:val="fr-CA"/>
        </w:rPr>
      </w:pPr>
      <w:proofErr w:type="gramStart"/>
      <w:r w:rsidRPr="005B25CD">
        <w:rPr>
          <w:rFonts w:cstheme="minorHAnsi"/>
          <w:color w:val="000000"/>
          <w:lang w:val="fr-CA"/>
        </w:rPr>
        <w:t>les</w:t>
      </w:r>
      <w:proofErr w:type="gramEnd"/>
      <w:r w:rsidRPr="005B25CD">
        <w:rPr>
          <w:rFonts w:cstheme="minorHAnsi"/>
          <w:color w:val="000000"/>
          <w:lang w:val="fr-CA"/>
        </w:rPr>
        <w:t xml:space="preserve"> devis, y compris les cahiers des charges, confirmant les barèmes des honoraires des prestataires de services. Pour les services qui dépendent uniquement de personnel, l’unité de service et le coût doivent être indiqués en nombre d’employés « équivalent temps plein » (ETP) par trimestre/an; </w:t>
      </w:r>
    </w:p>
    <w:p w14:paraId="13DEB358" w14:textId="77777777" w:rsidR="005B25CD" w:rsidRPr="005B25CD" w:rsidRDefault="005B25CD" w:rsidP="005B25CD">
      <w:pPr>
        <w:numPr>
          <w:ilvl w:val="0"/>
          <w:numId w:val="25"/>
        </w:numPr>
        <w:rPr>
          <w:rFonts w:cstheme="minorHAnsi"/>
          <w:color w:val="000000"/>
          <w:lang w:val="fr-CA"/>
        </w:rPr>
      </w:pPr>
      <w:proofErr w:type="gramStart"/>
      <w:r w:rsidRPr="005B25CD">
        <w:rPr>
          <w:rFonts w:cstheme="minorHAnsi"/>
          <w:color w:val="000000"/>
          <w:lang w:val="fr-CA"/>
        </w:rPr>
        <w:t>la</w:t>
      </w:r>
      <w:proofErr w:type="gramEnd"/>
      <w:r w:rsidRPr="005B25CD">
        <w:rPr>
          <w:rFonts w:cstheme="minorHAnsi"/>
          <w:color w:val="000000"/>
          <w:lang w:val="fr-CA"/>
        </w:rPr>
        <w:t xml:space="preserve"> justification pour les fournisseurs à l’acte étrangers;</w:t>
      </w:r>
    </w:p>
    <w:p w14:paraId="6192E8CB" w14:textId="77777777" w:rsidR="005B25CD" w:rsidRPr="005B25CD" w:rsidRDefault="005B25CD" w:rsidP="005B25CD">
      <w:pPr>
        <w:numPr>
          <w:ilvl w:val="0"/>
          <w:numId w:val="25"/>
        </w:numPr>
        <w:rPr>
          <w:rFonts w:cstheme="minorHAnsi"/>
          <w:color w:val="000000"/>
          <w:lang w:val="fr-CA"/>
        </w:rPr>
      </w:pPr>
      <w:proofErr w:type="gramStart"/>
      <w:r w:rsidRPr="005B25CD">
        <w:rPr>
          <w:rFonts w:cstheme="minorHAnsi"/>
          <w:color w:val="000000"/>
          <w:lang w:val="fr-CA"/>
        </w:rPr>
        <w:t>les</w:t>
      </w:r>
      <w:proofErr w:type="gramEnd"/>
      <w:r w:rsidRPr="005B25CD">
        <w:rPr>
          <w:rFonts w:cstheme="minorHAnsi"/>
          <w:color w:val="000000"/>
          <w:lang w:val="fr-CA"/>
        </w:rPr>
        <w:t xml:space="preserve"> devis ou factures confirmant le prix des consommables importants (c.-à-d., la ventilation des coûts par unité).</w:t>
      </w:r>
    </w:p>
    <w:p w14:paraId="5BF9ABEE" w14:textId="77777777" w:rsidR="005B25CD" w:rsidRPr="005B25CD" w:rsidRDefault="005B25CD" w:rsidP="005B25CD">
      <w:pPr>
        <w:rPr>
          <w:rFonts w:cstheme="minorHAnsi"/>
          <w:color w:val="000000"/>
          <w:lang w:val="fr-CA"/>
        </w:rPr>
      </w:pPr>
    </w:p>
    <w:p w14:paraId="1445B0CA" w14:textId="77777777" w:rsidR="005B25CD" w:rsidRPr="005B25CD" w:rsidRDefault="005B25CD" w:rsidP="005B25CD">
      <w:pPr>
        <w:rPr>
          <w:rFonts w:cstheme="minorHAnsi"/>
          <w:color w:val="000000"/>
          <w:lang w:val="fr-CA"/>
        </w:rPr>
      </w:pPr>
      <w:r w:rsidRPr="005B25CD">
        <w:rPr>
          <w:rFonts w:cstheme="minorHAnsi"/>
          <w:color w:val="000000"/>
          <w:lang w:val="fr-CA"/>
        </w:rPr>
        <w:t xml:space="preserve">Lorsqu’un document justificatif indique un montant différent du montant prévu au budget, accompagnez ce document des calculs utilisés pour en arriver au montant prévu au budget (p. ex., le taux de change). </w:t>
      </w:r>
    </w:p>
    <w:p w14:paraId="509BFB5D" w14:textId="77777777" w:rsidR="005B25CD" w:rsidRPr="005B25CD" w:rsidRDefault="005B25CD" w:rsidP="005B25CD">
      <w:pPr>
        <w:rPr>
          <w:rFonts w:cstheme="minorHAnsi"/>
          <w:color w:val="000000"/>
          <w:lang w:val="fr-CA"/>
        </w:rPr>
      </w:pPr>
    </w:p>
    <w:p w14:paraId="0B0711A7" w14:textId="77777777" w:rsidR="005B25CD" w:rsidRPr="005B25CD" w:rsidRDefault="005B25CD" w:rsidP="005B25CD">
      <w:pPr>
        <w:rPr>
          <w:rFonts w:cstheme="minorHAnsi"/>
          <w:color w:val="000000"/>
          <w:lang w:val="fr-CA"/>
        </w:rPr>
      </w:pPr>
      <w:r w:rsidRPr="005B25CD">
        <w:rPr>
          <w:rFonts w:cstheme="minorHAnsi"/>
          <w:b/>
          <w:bCs/>
          <w:color w:val="000000"/>
          <w:lang w:val="fr-CA"/>
        </w:rPr>
        <w:t>Chaque document justificatif doit être numéroté dans le coin supérieur droit de la première page</w:t>
      </w:r>
      <w:r w:rsidRPr="005B25CD">
        <w:rPr>
          <w:rFonts w:cstheme="minorHAnsi"/>
          <w:color w:val="000000"/>
          <w:lang w:val="fr-CA"/>
        </w:rPr>
        <w:t>. Énumérez les documents justificatifs dans le tableau qui suit, en indiquant le numéro du document, une description du document, l’élément auquel il est associé et le numéro des rubriques budgétaires appropriées (s’il y a lieu).</w:t>
      </w:r>
    </w:p>
    <w:p w14:paraId="293CF89B" w14:textId="77777777" w:rsidR="005B25CD" w:rsidRPr="005B25CD" w:rsidRDefault="005B25CD" w:rsidP="005B25CD">
      <w:pPr>
        <w:rPr>
          <w:rFonts w:cstheme="minorHAnsi"/>
          <w:color w:val="000000"/>
          <w:lang w:val="fr-CA"/>
        </w:rPr>
      </w:pPr>
    </w:p>
    <w:tbl>
      <w:tblPr>
        <w:tblStyle w:val="Grilledutableau"/>
        <w:tblW w:w="0" w:type="auto"/>
        <w:tblLook w:val="04A0" w:firstRow="1" w:lastRow="0" w:firstColumn="1" w:lastColumn="0" w:noHBand="0" w:noVBand="1"/>
      </w:tblPr>
      <w:tblGrid>
        <w:gridCol w:w="1696"/>
        <w:gridCol w:w="5665"/>
        <w:gridCol w:w="1983"/>
      </w:tblGrid>
      <w:tr w:rsidR="005B25CD" w:rsidRPr="005B25CD" w14:paraId="4390EBE2" w14:textId="77777777" w:rsidTr="00763B89">
        <w:tc>
          <w:tcPr>
            <w:tcW w:w="1696" w:type="dxa"/>
          </w:tcPr>
          <w:p w14:paraId="231A09FB" w14:textId="77777777" w:rsidR="005B25CD" w:rsidRPr="005B25CD" w:rsidRDefault="005B25CD" w:rsidP="005B25CD">
            <w:pPr>
              <w:rPr>
                <w:rFonts w:cstheme="minorHAnsi"/>
                <w:b/>
                <w:bCs/>
                <w:color w:val="000000"/>
                <w:lang w:val="fr-CA"/>
              </w:rPr>
            </w:pPr>
            <w:r w:rsidRPr="005B25CD">
              <w:rPr>
                <w:rFonts w:cstheme="minorHAnsi"/>
                <w:b/>
                <w:color w:val="000000"/>
                <w:lang w:val="fr-CA"/>
              </w:rPr>
              <w:t>N</w:t>
            </w:r>
            <w:r w:rsidRPr="005B25CD">
              <w:rPr>
                <w:rFonts w:cstheme="minorHAnsi"/>
                <w:b/>
                <w:color w:val="000000"/>
                <w:vertAlign w:val="superscript"/>
                <w:lang w:val="fr-CA"/>
              </w:rPr>
              <w:t>o</w:t>
            </w:r>
            <w:r w:rsidRPr="005B25CD">
              <w:rPr>
                <w:rFonts w:cstheme="minorHAnsi"/>
                <w:b/>
                <w:color w:val="000000"/>
                <w:lang w:val="fr-CA"/>
              </w:rPr>
              <w:t xml:space="preserve"> du document</w:t>
            </w:r>
          </w:p>
        </w:tc>
        <w:tc>
          <w:tcPr>
            <w:tcW w:w="5670" w:type="dxa"/>
          </w:tcPr>
          <w:p w14:paraId="38FDBA73" w14:textId="77777777" w:rsidR="005B25CD" w:rsidRPr="005B25CD" w:rsidRDefault="005B25CD" w:rsidP="005B25CD">
            <w:pPr>
              <w:rPr>
                <w:rFonts w:cstheme="minorHAnsi"/>
                <w:b/>
                <w:bCs/>
                <w:color w:val="000000"/>
                <w:lang w:val="fr-CA"/>
              </w:rPr>
            </w:pPr>
            <w:r w:rsidRPr="005B25CD">
              <w:rPr>
                <w:rFonts w:cstheme="minorHAnsi"/>
                <w:b/>
                <w:color w:val="000000"/>
                <w:lang w:val="fr-CA"/>
              </w:rPr>
              <w:t>Description du document justificatif et élément auquel il est associé</w:t>
            </w:r>
          </w:p>
        </w:tc>
        <w:tc>
          <w:tcPr>
            <w:tcW w:w="1984" w:type="dxa"/>
          </w:tcPr>
          <w:p w14:paraId="78E6A690" w14:textId="77777777" w:rsidR="005B25CD" w:rsidRPr="005B25CD" w:rsidRDefault="005B25CD" w:rsidP="005B25CD">
            <w:pPr>
              <w:rPr>
                <w:rFonts w:cstheme="minorHAnsi"/>
                <w:b/>
                <w:bCs/>
                <w:color w:val="000000"/>
                <w:lang w:val="fr-CA"/>
              </w:rPr>
            </w:pPr>
            <w:r w:rsidRPr="005B25CD">
              <w:rPr>
                <w:rFonts w:cstheme="minorHAnsi"/>
                <w:b/>
                <w:color w:val="000000"/>
                <w:lang w:val="fr-CA"/>
              </w:rPr>
              <w:t>Numéro de rubrique budgétaire</w:t>
            </w:r>
          </w:p>
        </w:tc>
      </w:tr>
      <w:tr w:rsidR="005B25CD" w:rsidRPr="005B25CD" w14:paraId="43C98197" w14:textId="77777777" w:rsidTr="00763B89">
        <w:tc>
          <w:tcPr>
            <w:tcW w:w="1696" w:type="dxa"/>
          </w:tcPr>
          <w:p w14:paraId="29B60376" w14:textId="77777777" w:rsidR="005B25CD" w:rsidRPr="005B25CD" w:rsidRDefault="005B25CD" w:rsidP="005B25CD">
            <w:pPr>
              <w:rPr>
                <w:rFonts w:cstheme="minorHAnsi"/>
                <w:color w:val="000000"/>
                <w:lang w:val="fr-CA"/>
              </w:rPr>
            </w:pPr>
            <w:r w:rsidRPr="005B25CD">
              <w:rPr>
                <w:rFonts w:cstheme="minorHAnsi"/>
                <w:color w:val="000000"/>
                <w:lang w:val="fr-CA"/>
              </w:rPr>
              <w:t>1</w:t>
            </w:r>
          </w:p>
        </w:tc>
        <w:tc>
          <w:tcPr>
            <w:tcW w:w="5670" w:type="dxa"/>
          </w:tcPr>
          <w:p w14:paraId="46AF8ED9" w14:textId="77777777" w:rsidR="005B25CD" w:rsidRPr="005B25CD" w:rsidRDefault="005B25CD" w:rsidP="005B25CD">
            <w:pPr>
              <w:rPr>
                <w:rFonts w:cstheme="minorHAnsi"/>
                <w:color w:val="000000"/>
                <w:lang w:val="fr-CA"/>
              </w:rPr>
            </w:pPr>
            <w:r w:rsidRPr="005B25CD">
              <w:rPr>
                <w:rFonts w:cstheme="minorHAnsi"/>
                <w:color w:val="000000"/>
                <w:lang w:val="fr-CA"/>
              </w:rPr>
              <w:t>p. ex., cahier des charges du fournisseur X</w:t>
            </w:r>
          </w:p>
        </w:tc>
        <w:tc>
          <w:tcPr>
            <w:tcW w:w="1984" w:type="dxa"/>
          </w:tcPr>
          <w:p w14:paraId="5807F186" w14:textId="77777777" w:rsidR="005B25CD" w:rsidRPr="005B25CD" w:rsidRDefault="005B25CD" w:rsidP="005B25CD">
            <w:pPr>
              <w:rPr>
                <w:rFonts w:cstheme="minorHAnsi"/>
                <w:color w:val="000000"/>
                <w:lang w:val="fr-CA"/>
              </w:rPr>
            </w:pPr>
            <w:r w:rsidRPr="005B25CD">
              <w:rPr>
                <w:rFonts w:cstheme="minorHAnsi"/>
                <w:color w:val="000000"/>
                <w:lang w:val="fr-CA"/>
              </w:rPr>
              <w:t>E-1</w:t>
            </w:r>
          </w:p>
        </w:tc>
      </w:tr>
      <w:tr w:rsidR="005B25CD" w:rsidRPr="005B25CD" w14:paraId="4C88CE3E" w14:textId="77777777" w:rsidTr="00763B89">
        <w:tc>
          <w:tcPr>
            <w:tcW w:w="1696" w:type="dxa"/>
          </w:tcPr>
          <w:p w14:paraId="247D4484" w14:textId="77777777" w:rsidR="005B25CD" w:rsidRPr="005B25CD" w:rsidRDefault="005B25CD" w:rsidP="005B25CD">
            <w:pPr>
              <w:rPr>
                <w:rFonts w:cstheme="minorHAnsi"/>
                <w:color w:val="000000"/>
                <w:lang w:val="fr-CA"/>
              </w:rPr>
            </w:pPr>
            <w:r w:rsidRPr="005B25CD">
              <w:rPr>
                <w:rFonts w:cstheme="minorHAnsi"/>
                <w:color w:val="000000"/>
                <w:lang w:val="fr-CA"/>
              </w:rPr>
              <w:t>2</w:t>
            </w:r>
          </w:p>
        </w:tc>
        <w:tc>
          <w:tcPr>
            <w:tcW w:w="5670" w:type="dxa"/>
          </w:tcPr>
          <w:p w14:paraId="74BA3A71" w14:textId="77777777" w:rsidR="005B25CD" w:rsidRPr="005B25CD" w:rsidRDefault="005B25CD" w:rsidP="005B25CD">
            <w:pPr>
              <w:rPr>
                <w:rFonts w:cstheme="minorHAnsi"/>
                <w:color w:val="000000"/>
                <w:lang w:val="fr-CA"/>
              </w:rPr>
            </w:pPr>
          </w:p>
        </w:tc>
        <w:tc>
          <w:tcPr>
            <w:tcW w:w="1984" w:type="dxa"/>
          </w:tcPr>
          <w:p w14:paraId="2760EDA0" w14:textId="77777777" w:rsidR="005B25CD" w:rsidRPr="005B25CD" w:rsidRDefault="005B25CD" w:rsidP="005B25CD">
            <w:pPr>
              <w:rPr>
                <w:rFonts w:cstheme="minorHAnsi"/>
                <w:color w:val="000000"/>
                <w:lang w:val="fr-CA"/>
              </w:rPr>
            </w:pPr>
          </w:p>
        </w:tc>
      </w:tr>
      <w:tr w:rsidR="005B25CD" w:rsidRPr="005B25CD" w14:paraId="583C3810" w14:textId="77777777" w:rsidTr="00763B89">
        <w:tc>
          <w:tcPr>
            <w:tcW w:w="1696" w:type="dxa"/>
          </w:tcPr>
          <w:p w14:paraId="375D066D" w14:textId="77777777" w:rsidR="005B25CD" w:rsidRPr="005B25CD" w:rsidRDefault="005B25CD" w:rsidP="005B25CD">
            <w:pPr>
              <w:rPr>
                <w:rFonts w:cstheme="minorHAnsi"/>
                <w:color w:val="000000"/>
                <w:lang w:val="fr-CA"/>
              </w:rPr>
            </w:pPr>
            <w:r w:rsidRPr="005B25CD">
              <w:rPr>
                <w:rFonts w:cstheme="minorHAnsi"/>
                <w:color w:val="000000"/>
                <w:lang w:val="fr-CA"/>
              </w:rPr>
              <w:t>3</w:t>
            </w:r>
          </w:p>
        </w:tc>
        <w:tc>
          <w:tcPr>
            <w:tcW w:w="5670" w:type="dxa"/>
          </w:tcPr>
          <w:p w14:paraId="06CC5EA4" w14:textId="77777777" w:rsidR="005B25CD" w:rsidRPr="005B25CD" w:rsidRDefault="005B25CD" w:rsidP="005B25CD">
            <w:pPr>
              <w:rPr>
                <w:rFonts w:cstheme="minorHAnsi"/>
                <w:color w:val="000000"/>
                <w:lang w:val="fr-CA"/>
              </w:rPr>
            </w:pPr>
          </w:p>
        </w:tc>
        <w:tc>
          <w:tcPr>
            <w:tcW w:w="1984" w:type="dxa"/>
          </w:tcPr>
          <w:p w14:paraId="6957614A" w14:textId="77777777" w:rsidR="005B25CD" w:rsidRPr="005B25CD" w:rsidRDefault="005B25CD" w:rsidP="005B25CD">
            <w:pPr>
              <w:rPr>
                <w:rFonts w:cstheme="minorHAnsi"/>
                <w:color w:val="000000"/>
                <w:lang w:val="fr-CA"/>
              </w:rPr>
            </w:pPr>
          </w:p>
        </w:tc>
      </w:tr>
      <w:tr w:rsidR="005B25CD" w:rsidRPr="005B25CD" w14:paraId="5E2F2AA7" w14:textId="77777777" w:rsidTr="00763B89">
        <w:tc>
          <w:tcPr>
            <w:tcW w:w="1696" w:type="dxa"/>
          </w:tcPr>
          <w:p w14:paraId="193F9209" w14:textId="77777777" w:rsidR="005B25CD" w:rsidRPr="005B25CD" w:rsidRDefault="005B25CD" w:rsidP="005B25CD">
            <w:pPr>
              <w:rPr>
                <w:rFonts w:cstheme="minorHAnsi"/>
                <w:color w:val="000000"/>
                <w:lang w:val="fr-CA"/>
              </w:rPr>
            </w:pPr>
            <w:r w:rsidRPr="005B25CD">
              <w:rPr>
                <w:rFonts w:cstheme="minorHAnsi"/>
                <w:color w:val="000000"/>
                <w:lang w:val="fr-CA"/>
              </w:rPr>
              <w:t>4</w:t>
            </w:r>
          </w:p>
        </w:tc>
        <w:tc>
          <w:tcPr>
            <w:tcW w:w="5670" w:type="dxa"/>
          </w:tcPr>
          <w:p w14:paraId="36D21D0A" w14:textId="77777777" w:rsidR="005B25CD" w:rsidRPr="005B25CD" w:rsidRDefault="005B25CD" w:rsidP="005B25CD">
            <w:pPr>
              <w:rPr>
                <w:rFonts w:cstheme="minorHAnsi"/>
                <w:color w:val="000000"/>
                <w:lang w:val="fr-CA"/>
              </w:rPr>
            </w:pPr>
          </w:p>
        </w:tc>
        <w:tc>
          <w:tcPr>
            <w:tcW w:w="1984" w:type="dxa"/>
          </w:tcPr>
          <w:p w14:paraId="35B0E432" w14:textId="77777777" w:rsidR="005B25CD" w:rsidRPr="005B25CD" w:rsidRDefault="005B25CD" w:rsidP="005B25CD">
            <w:pPr>
              <w:rPr>
                <w:rFonts w:cstheme="minorHAnsi"/>
                <w:color w:val="000000"/>
                <w:lang w:val="fr-CA"/>
              </w:rPr>
            </w:pPr>
          </w:p>
        </w:tc>
      </w:tr>
      <w:tr w:rsidR="005B25CD" w:rsidRPr="005B25CD" w14:paraId="20DC7DE0" w14:textId="77777777" w:rsidTr="00763B89">
        <w:tc>
          <w:tcPr>
            <w:tcW w:w="1696" w:type="dxa"/>
          </w:tcPr>
          <w:p w14:paraId="5284365D" w14:textId="77777777" w:rsidR="005B25CD" w:rsidRPr="005B25CD" w:rsidRDefault="005B25CD" w:rsidP="005B25CD">
            <w:pPr>
              <w:rPr>
                <w:rFonts w:cstheme="minorHAnsi"/>
                <w:color w:val="000000"/>
                <w:lang w:val="fr-CA"/>
              </w:rPr>
            </w:pPr>
            <w:r w:rsidRPr="005B25CD">
              <w:rPr>
                <w:rFonts w:cstheme="minorHAnsi"/>
                <w:color w:val="000000"/>
                <w:lang w:val="fr-CA"/>
              </w:rPr>
              <w:t>5</w:t>
            </w:r>
          </w:p>
        </w:tc>
        <w:tc>
          <w:tcPr>
            <w:tcW w:w="5670" w:type="dxa"/>
          </w:tcPr>
          <w:p w14:paraId="352664A1" w14:textId="77777777" w:rsidR="005B25CD" w:rsidRPr="005B25CD" w:rsidRDefault="005B25CD" w:rsidP="005B25CD">
            <w:pPr>
              <w:rPr>
                <w:rFonts w:cstheme="minorHAnsi"/>
                <w:color w:val="000000"/>
                <w:lang w:val="fr-CA"/>
              </w:rPr>
            </w:pPr>
          </w:p>
        </w:tc>
        <w:tc>
          <w:tcPr>
            <w:tcW w:w="1984" w:type="dxa"/>
          </w:tcPr>
          <w:p w14:paraId="1CEF3BF9" w14:textId="77777777" w:rsidR="005B25CD" w:rsidRPr="005B25CD" w:rsidRDefault="005B25CD" w:rsidP="005B25CD">
            <w:pPr>
              <w:rPr>
                <w:rFonts w:cstheme="minorHAnsi"/>
                <w:color w:val="000000"/>
                <w:lang w:val="fr-CA"/>
              </w:rPr>
            </w:pPr>
          </w:p>
        </w:tc>
      </w:tr>
      <w:tr w:rsidR="005B25CD" w:rsidRPr="005B25CD" w14:paraId="2BA720B2" w14:textId="77777777" w:rsidTr="00763B89">
        <w:tc>
          <w:tcPr>
            <w:tcW w:w="1696" w:type="dxa"/>
          </w:tcPr>
          <w:p w14:paraId="45D5B99D" w14:textId="77777777" w:rsidR="005B25CD" w:rsidRPr="005B25CD" w:rsidRDefault="005B25CD" w:rsidP="005B25CD">
            <w:pPr>
              <w:rPr>
                <w:rFonts w:cstheme="minorHAnsi"/>
                <w:color w:val="000000"/>
                <w:lang w:val="fr-CA"/>
              </w:rPr>
            </w:pPr>
            <w:r w:rsidRPr="005B25CD">
              <w:rPr>
                <w:rFonts w:cstheme="minorHAnsi"/>
                <w:color w:val="000000"/>
                <w:lang w:val="fr-CA"/>
              </w:rPr>
              <w:t>6</w:t>
            </w:r>
          </w:p>
        </w:tc>
        <w:tc>
          <w:tcPr>
            <w:tcW w:w="5670" w:type="dxa"/>
          </w:tcPr>
          <w:p w14:paraId="333EA190" w14:textId="77777777" w:rsidR="005B25CD" w:rsidRPr="005B25CD" w:rsidRDefault="005B25CD" w:rsidP="005B25CD">
            <w:pPr>
              <w:rPr>
                <w:rFonts w:cstheme="minorHAnsi"/>
                <w:color w:val="000000"/>
                <w:lang w:val="fr-CA"/>
              </w:rPr>
            </w:pPr>
          </w:p>
        </w:tc>
        <w:tc>
          <w:tcPr>
            <w:tcW w:w="1984" w:type="dxa"/>
          </w:tcPr>
          <w:p w14:paraId="04C8EFE0" w14:textId="77777777" w:rsidR="005B25CD" w:rsidRPr="005B25CD" w:rsidRDefault="005B25CD" w:rsidP="005B25CD">
            <w:pPr>
              <w:rPr>
                <w:rFonts w:cstheme="minorHAnsi"/>
                <w:color w:val="000000"/>
                <w:lang w:val="fr-CA"/>
              </w:rPr>
            </w:pPr>
          </w:p>
        </w:tc>
      </w:tr>
    </w:tbl>
    <w:p w14:paraId="7B7487BF" w14:textId="422FE927" w:rsidR="003151B9" w:rsidRPr="003151B9" w:rsidRDefault="003151B9" w:rsidP="005B25CD">
      <w:pPr>
        <w:rPr>
          <w:rFonts w:cstheme="minorHAnsi"/>
          <w:color w:val="000000"/>
          <w:lang w:val="fr-CA"/>
        </w:rPr>
      </w:pPr>
    </w:p>
    <w:sectPr w:rsidR="003151B9" w:rsidRPr="003151B9" w:rsidSect="00731ED6">
      <w:headerReference w:type="default" r:id="rId10"/>
      <w:footerReference w:type="even" r:id="rId11"/>
      <w:footerReference w:type="default" r:id="rId12"/>
      <w:headerReference w:type="first" r:id="rId13"/>
      <w:footerReference w:type="first" r:id="rId14"/>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4107A" w14:textId="77777777" w:rsidR="00316E3F" w:rsidRDefault="00316E3F" w:rsidP="00C32AFB">
      <w:r>
        <w:separator/>
      </w:r>
    </w:p>
  </w:endnote>
  <w:endnote w:type="continuationSeparator" w:id="0">
    <w:p w14:paraId="3CE36B7D" w14:textId="77777777" w:rsidR="00316E3F" w:rsidRDefault="00316E3F"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EndPr>
      <w:rPr>
        <w:rStyle w:val="Numrodepage"/>
      </w:rPr>
    </w:sdtEnd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EndPr>
      <w:rPr>
        <w:rStyle w:val="Numrodepage"/>
      </w:rPr>
    </w:sdtEnd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EndPr>
      <w:rPr>
        <w:rStyle w:val="Numrodepage"/>
      </w:rPr>
    </w:sdtEnd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p w14:paraId="5D14ABC0" w14:textId="6B41F49F" w:rsidR="00ED4104" w:rsidRPr="00DC2238" w:rsidRDefault="00DC2238" w:rsidP="00DC2238">
    <w:pPr>
      <w:ind w:right="360"/>
      <w:rPr>
        <w:color w:val="0060AE"/>
      </w:rPr>
    </w:pPr>
    <w:r>
      <w:rPr>
        <w:color w:val="0060AE"/>
      </w:rPr>
      <w:t xml:space="preserve">PPAG volet national proposition complete </w:t>
    </w:r>
    <w:proofErr w:type="spellStart"/>
    <w:r>
      <w:rPr>
        <w:color w:val="0060AE"/>
      </w:rPr>
      <w:t>annexe</w:t>
    </w:r>
    <w:proofErr w:type="spellEnd"/>
    <w:r>
      <w:rPr>
        <w:color w:val="0060AE"/>
      </w:rPr>
      <w:t xml:space="preserve"> 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55408043"/>
      <w:docPartObj>
        <w:docPartGallery w:val="Page Numbers (Bottom of Page)"/>
        <w:docPartUnique/>
      </w:docPartObj>
    </w:sdtPr>
    <w:sdtEndPr>
      <w:rPr>
        <w:rStyle w:val="Numrodepage"/>
      </w:rPr>
    </w:sdtEndPr>
    <w:sdtContent>
      <w:p w14:paraId="751FA8F6" w14:textId="0BFE40C9" w:rsidR="003D4FA6" w:rsidRDefault="003D4FA6"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419FA4B7" w14:textId="4957F370" w:rsidR="00673DB0" w:rsidRPr="00814B11" w:rsidRDefault="00F23025" w:rsidP="003D4FA6">
    <w:pPr>
      <w:ind w:right="360"/>
      <w:rPr>
        <w:color w:val="0060AE"/>
      </w:rPr>
    </w:pPr>
    <w:r>
      <w:rPr>
        <w:color w:val="0060AE"/>
      </w:rPr>
      <w:t xml:space="preserve">PPAG volet national </w:t>
    </w:r>
    <w:r w:rsidR="000D09DE">
      <w:rPr>
        <w:color w:val="0060AE"/>
      </w:rPr>
      <w:t xml:space="preserve">proposition </w:t>
    </w:r>
    <w:r w:rsidR="00DD2B9D">
      <w:rPr>
        <w:color w:val="0060AE"/>
      </w:rPr>
      <w:t xml:space="preserve">complete </w:t>
    </w:r>
    <w:proofErr w:type="spellStart"/>
    <w:r w:rsidR="00DD2B9D">
      <w:rPr>
        <w:color w:val="0060AE"/>
      </w:rPr>
      <w:t>annexe</w:t>
    </w:r>
    <w:proofErr w:type="spellEnd"/>
    <w:r w:rsidR="00DD2B9D">
      <w:rPr>
        <w:color w:val="0060AE"/>
      </w:rPr>
      <w:t xml:space="preserve"> </w:t>
    </w:r>
    <w:r w:rsidR="002D0C89">
      <w:rPr>
        <w:color w:val="0060AE"/>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B2E64" w14:textId="77777777" w:rsidR="00316E3F" w:rsidRDefault="00316E3F" w:rsidP="00C32AFB">
      <w:r>
        <w:separator/>
      </w:r>
    </w:p>
  </w:footnote>
  <w:footnote w:type="continuationSeparator" w:id="0">
    <w:p w14:paraId="7B8AF3B9" w14:textId="77777777" w:rsidR="00316E3F" w:rsidRDefault="00316E3F"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En-tt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05CD4061" w:rsidR="00731ED6" w:rsidRDefault="00D7204E"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4FD5842D" wp14:editId="48748437">
          <wp:simplePos x="0" y="0"/>
          <wp:positionH relativeFrom="margin">
            <wp:posOffset>3524250</wp:posOffset>
          </wp:positionH>
          <wp:positionV relativeFrom="paragraph">
            <wp:posOffset>16129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223F0D7D">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2"/>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2E2B7034" w:rsidR="00673DB0" w:rsidRDefault="00D7204E" w:rsidP="007907E8">
    <w:pPr>
      <w:pStyle w:val="En-tte"/>
      <w:tabs>
        <w:tab w:val="clear" w:pos="9360"/>
      </w:tabs>
      <w:jc w:val="right"/>
    </w:pPr>
    <w:r>
      <w:rPr>
        <w:noProof/>
      </w:rPr>
      <w:drawing>
        <wp:anchor distT="0" distB="0" distL="114300" distR="114300" simplePos="0" relativeHeight="251661312" behindDoc="0" locked="0" layoutInCell="1" allowOverlap="1" wp14:anchorId="28E60793" wp14:editId="79FB3444">
          <wp:simplePos x="0" y="0"/>
          <wp:positionH relativeFrom="margin">
            <wp:posOffset>4787265</wp:posOffset>
          </wp:positionH>
          <wp:positionV relativeFrom="paragraph">
            <wp:posOffset>19685</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15FD4C5C"/>
    <w:multiLevelType w:val="hybridMultilevel"/>
    <w:tmpl w:val="4D0E95D0"/>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DA6D28"/>
    <w:multiLevelType w:val="hybridMultilevel"/>
    <w:tmpl w:val="F0800BB2"/>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C433943"/>
    <w:multiLevelType w:val="hybridMultilevel"/>
    <w:tmpl w:val="D9C29876"/>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A782BB9"/>
    <w:multiLevelType w:val="hybridMultilevel"/>
    <w:tmpl w:val="293E9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4"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8"/>
  </w:num>
  <w:num w:numId="12" w16cid:durableId="875627084">
    <w:abstractNumId w:val="17"/>
  </w:num>
  <w:num w:numId="13" w16cid:durableId="571279636">
    <w:abstractNumId w:val="10"/>
  </w:num>
  <w:num w:numId="14" w16cid:durableId="1119252813">
    <w:abstractNumId w:val="24"/>
  </w:num>
  <w:num w:numId="15" w16cid:durableId="1302076863">
    <w:abstractNumId w:val="23"/>
  </w:num>
  <w:num w:numId="16" w16cid:durableId="421338687">
    <w:abstractNumId w:val="25"/>
  </w:num>
  <w:num w:numId="17" w16cid:durableId="1577207319">
    <w:abstractNumId w:val="12"/>
  </w:num>
  <w:num w:numId="18" w16cid:durableId="336733862">
    <w:abstractNumId w:val="11"/>
  </w:num>
  <w:num w:numId="19" w16cid:durableId="590629963">
    <w:abstractNumId w:val="19"/>
  </w:num>
  <w:num w:numId="20" w16cid:durableId="1806466518">
    <w:abstractNumId w:val="20"/>
  </w:num>
  <w:num w:numId="21" w16cid:durableId="369575227">
    <w:abstractNumId w:val="14"/>
  </w:num>
  <w:num w:numId="22" w16cid:durableId="166218354">
    <w:abstractNumId w:val="26"/>
  </w:num>
  <w:num w:numId="23" w16cid:durableId="278344855">
    <w:abstractNumId w:val="21"/>
  </w:num>
  <w:num w:numId="24" w16cid:durableId="1131552945">
    <w:abstractNumId w:val="16"/>
  </w:num>
  <w:num w:numId="25" w16cid:durableId="884682770">
    <w:abstractNumId w:val="22"/>
  </w:num>
  <w:num w:numId="26" w16cid:durableId="1325082153">
    <w:abstractNumId w:val="15"/>
  </w:num>
  <w:num w:numId="27" w16cid:durableId="3615217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6536D"/>
    <w:rsid w:val="00076D95"/>
    <w:rsid w:val="00083648"/>
    <w:rsid w:val="00087B4A"/>
    <w:rsid w:val="00090429"/>
    <w:rsid w:val="00093AC9"/>
    <w:rsid w:val="00093EDF"/>
    <w:rsid w:val="000C108B"/>
    <w:rsid w:val="000C36FD"/>
    <w:rsid w:val="000D01E9"/>
    <w:rsid w:val="000D09DE"/>
    <w:rsid w:val="000E72B9"/>
    <w:rsid w:val="000F44FE"/>
    <w:rsid w:val="00100221"/>
    <w:rsid w:val="0014302A"/>
    <w:rsid w:val="00150EDB"/>
    <w:rsid w:val="001563AF"/>
    <w:rsid w:val="00157CBB"/>
    <w:rsid w:val="00172D18"/>
    <w:rsid w:val="0018439F"/>
    <w:rsid w:val="001874E5"/>
    <w:rsid w:val="00187A37"/>
    <w:rsid w:val="001A5323"/>
    <w:rsid w:val="001B5522"/>
    <w:rsid w:val="001B5FFF"/>
    <w:rsid w:val="001C6A9D"/>
    <w:rsid w:val="001D5124"/>
    <w:rsid w:val="001E1233"/>
    <w:rsid w:val="001F0C25"/>
    <w:rsid w:val="00212894"/>
    <w:rsid w:val="00231AF8"/>
    <w:rsid w:val="00233800"/>
    <w:rsid w:val="002350F2"/>
    <w:rsid w:val="00246452"/>
    <w:rsid w:val="0025480E"/>
    <w:rsid w:val="002607A7"/>
    <w:rsid w:val="00263475"/>
    <w:rsid w:val="00287C3F"/>
    <w:rsid w:val="002A31A1"/>
    <w:rsid w:val="002B07B4"/>
    <w:rsid w:val="002C3CA8"/>
    <w:rsid w:val="002C60BE"/>
    <w:rsid w:val="002D0C89"/>
    <w:rsid w:val="002E31F7"/>
    <w:rsid w:val="0030077C"/>
    <w:rsid w:val="003151B9"/>
    <w:rsid w:val="00316E3F"/>
    <w:rsid w:val="00327418"/>
    <w:rsid w:val="00346B1C"/>
    <w:rsid w:val="0038308D"/>
    <w:rsid w:val="00391E64"/>
    <w:rsid w:val="003C4862"/>
    <w:rsid w:val="003D342E"/>
    <w:rsid w:val="003D46C7"/>
    <w:rsid w:val="003D4FA6"/>
    <w:rsid w:val="003E0521"/>
    <w:rsid w:val="003F6B1B"/>
    <w:rsid w:val="003F7DF5"/>
    <w:rsid w:val="004353F7"/>
    <w:rsid w:val="004519D6"/>
    <w:rsid w:val="004523AC"/>
    <w:rsid w:val="00457557"/>
    <w:rsid w:val="00462525"/>
    <w:rsid w:val="0046594A"/>
    <w:rsid w:val="004A1A98"/>
    <w:rsid w:val="004A34F6"/>
    <w:rsid w:val="004A386D"/>
    <w:rsid w:val="004A6C64"/>
    <w:rsid w:val="004B6677"/>
    <w:rsid w:val="004C4855"/>
    <w:rsid w:val="004F2A5C"/>
    <w:rsid w:val="00501585"/>
    <w:rsid w:val="005130A0"/>
    <w:rsid w:val="005140C0"/>
    <w:rsid w:val="00517E09"/>
    <w:rsid w:val="0053298D"/>
    <w:rsid w:val="005331FE"/>
    <w:rsid w:val="005340AD"/>
    <w:rsid w:val="00544BB8"/>
    <w:rsid w:val="00552EA0"/>
    <w:rsid w:val="00560421"/>
    <w:rsid w:val="00583617"/>
    <w:rsid w:val="005B0278"/>
    <w:rsid w:val="005B25CD"/>
    <w:rsid w:val="005D7E4D"/>
    <w:rsid w:val="005E16EC"/>
    <w:rsid w:val="00601334"/>
    <w:rsid w:val="00604C22"/>
    <w:rsid w:val="00622A8B"/>
    <w:rsid w:val="00622C51"/>
    <w:rsid w:val="00622F60"/>
    <w:rsid w:val="00624A3F"/>
    <w:rsid w:val="00630BD6"/>
    <w:rsid w:val="0063217E"/>
    <w:rsid w:val="006404CF"/>
    <w:rsid w:val="006448FB"/>
    <w:rsid w:val="00667EEA"/>
    <w:rsid w:val="00673DB0"/>
    <w:rsid w:val="006823E3"/>
    <w:rsid w:val="0069482D"/>
    <w:rsid w:val="00697059"/>
    <w:rsid w:val="006A1A90"/>
    <w:rsid w:val="006A5AD0"/>
    <w:rsid w:val="006C0586"/>
    <w:rsid w:val="006D3EA3"/>
    <w:rsid w:val="006E2A7F"/>
    <w:rsid w:val="006F0F87"/>
    <w:rsid w:val="006F5715"/>
    <w:rsid w:val="006F7481"/>
    <w:rsid w:val="00726821"/>
    <w:rsid w:val="0072697A"/>
    <w:rsid w:val="00731ED6"/>
    <w:rsid w:val="00736F5D"/>
    <w:rsid w:val="007504F8"/>
    <w:rsid w:val="00755212"/>
    <w:rsid w:val="007608B1"/>
    <w:rsid w:val="007743F6"/>
    <w:rsid w:val="00785423"/>
    <w:rsid w:val="007907E8"/>
    <w:rsid w:val="00791724"/>
    <w:rsid w:val="00794470"/>
    <w:rsid w:val="00795DB6"/>
    <w:rsid w:val="007C3D0F"/>
    <w:rsid w:val="007E1754"/>
    <w:rsid w:val="007E43B3"/>
    <w:rsid w:val="007E4481"/>
    <w:rsid w:val="0080246E"/>
    <w:rsid w:val="00814B11"/>
    <w:rsid w:val="00845E0A"/>
    <w:rsid w:val="00854CC1"/>
    <w:rsid w:val="0087078C"/>
    <w:rsid w:val="00873627"/>
    <w:rsid w:val="00883A9E"/>
    <w:rsid w:val="0089056E"/>
    <w:rsid w:val="008B0318"/>
    <w:rsid w:val="008C2141"/>
    <w:rsid w:val="008C3D34"/>
    <w:rsid w:val="008E75AE"/>
    <w:rsid w:val="00900C9A"/>
    <w:rsid w:val="00905B63"/>
    <w:rsid w:val="00945D7D"/>
    <w:rsid w:val="009478DC"/>
    <w:rsid w:val="00953142"/>
    <w:rsid w:val="0095428C"/>
    <w:rsid w:val="00983083"/>
    <w:rsid w:val="009944C3"/>
    <w:rsid w:val="009B12F1"/>
    <w:rsid w:val="009B16D1"/>
    <w:rsid w:val="009B16F6"/>
    <w:rsid w:val="009C2D1A"/>
    <w:rsid w:val="009E2AAB"/>
    <w:rsid w:val="009E5F29"/>
    <w:rsid w:val="009E6775"/>
    <w:rsid w:val="009F5012"/>
    <w:rsid w:val="00A12F37"/>
    <w:rsid w:val="00A31B89"/>
    <w:rsid w:val="00A3373A"/>
    <w:rsid w:val="00A47F3B"/>
    <w:rsid w:val="00A55884"/>
    <w:rsid w:val="00A56419"/>
    <w:rsid w:val="00A62904"/>
    <w:rsid w:val="00AA0B12"/>
    <w:rsid w:val="00AD13B4"/>
    <w:rsid w:val="00AE1F6F"/>
    <w:rsid w:val="00AF3B78"/>
    <w:rsid w:val="00B143C8"/>
    <w:rsid w:val="00B362CB"/>
    <w:rsid w:val="00B44166"/>
    <w:rsid w:val="00B911A8"/>
    <w:rsid w:val="00BA2ACB"/>
    <w:rsid w:val="00BA50F2"/>
    <w:rsid w:val="00BB4626"/>
    <w:rsid w:val="00BC64EE"/>
    <w:rsid w:val="00BD73B8"/>
    <w:rsid w:val="00BF6A87"/>
    <w:rsid w:val="00C0266F"/>
    <w:rsid w:val="00C02E2F"/>
    <w:rsid w:val="00C07FE2"/>
    <w:rsid w:val="00C1044C"/>
    <w:rsid w:val="00C14696"/>
    <w:rsid w:val="00C32AFB"/>
    <w:rsid w:val="00C34FF2"/>
    <w:rsid w:val="00C45989"/>
    <w:rsid w:val="00C477F5"/>
    <w:rsid w:val="00C5524A"/>
    <w:rsid w:val="00C61D74"/>
    <w:rsid w:val="00C9247B"/>
    <w:rsid w:val="00C9692D"/>
    <w:rsid w:val="00CA0557"/>
    <w:rsid w:val="00CA1F73"/>
    <w:rsid w:val="00CB0C42"/>
    <w:rsid w:val="00CB2A7C"/>
    <w:rsid w:val="00CB3753"/>
    <w:rsid w:val="00CC6A1A"/>
    <w:rsid w:val="00CD0C9A"/>
    <w:rsid w:val="00CE1F45"/>
    <w:rsid w:val="00D07946"/>
    <w:rsid w:val="00D22EA1"/>
    <w:rsid w:val="00D44B51"/>
    <w:rsid w:val="00D514CE"/>
    <w:rsid w:val="00D6104E"/>
    <w:rsid w:val="00D64893"/>
    <w:rsid w:val="00D7204E"/>
    <w:rsid w:val="00D77CC3"/>
    <w:rsid w:val="00D8312A"/>
    <w:rsid w:val="00DA0F3A"/>
    <w:rsid w:val="00DB2CB5"/>
    <w:rsid w:val="00DC0F8C"/>
    <w:rsid w:val="00DC2238"/>
    <w:rsid w:val="00DC6398"/>
    <w:rsid w:val="00DC7D29"/>
    <w:rsid w:val="00DD2B9D"/>
    <w:rsid w:val="00DF4143"/>
    <w:rsid w:val="00E05429"/>
    <w:rsid w:val="00E130B4"/>
    <w:rsid w:val="00E212DD"/>
    <w:rsid w:val="00E27EB6"/>
    <w:rsid w:val="00E339FF"/>
    <w:rsid w:val="00E4583B"/>
    <w:rsid w:val="00E720DD"/>
    <w:rsid w:val="00E75814"/>
    <w:rsid w:val="00E921F1"/>
    <w:rsid w:val="00EA6897"/>
    <w:rsid w:val="00ED4104"/>
    <w:rsid w:val="00EE4034"/>
    <w:rsid w:val="00EF0C0F"/>
    <w:rsid w:val="00EF19D8"/>
    <w:rsid w:val="00F04130"/>
    <w:rsid w:val="00F05FF8"/>
    <w:rsid w:val="00F23025"/>
    <w:rsid w:val="00F2513D"/>
    <w:rsid w:val="00F36048"/>
    <w:rsid w:val="00F4088D"/>
    <w:rsid w:val="00F4289B"/>
    <w:rsid w:val="00F45E5B"/>
    <w:rsid w:val="00F518C7"/>
    <w:rsid w:val="00F52FA1"/>
    <w:rsid w:val="00F638C1"/>
    <w:rsid w:val="00F63AAE"/>
    <w:rsid w:val="00F71225"/>
    <w:rsid w:val="00FC0E74"/>
    <w:rsid w:val="00FE1CBB"/>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rsid w:val="003151B9"/>
    <w:rPr>
      <w:rFonts w:eastAsia="Times New Roman" w:cs="Courier New"/>
      <w:sz w:val="20"/>
      <w:szCs w:val="20"/>
      <w:lang w:val="en-CA"/>
    </w:rPr>
  </w:style>
  <w:style w:type="character" w:customStyle="1" w:styleId="NotedebasdepageCar">
    <w:name w:val="Note de bas de page Car"/>
    <w:basedOn w:val="Policepardfaut"/>
    <w:link w:val="Notedebasdepage"/>
    <w:uiPriority w:val="99"/>
    <w:semiHidden/>
    <w:rsid w:val="003151B9"/>
    <w:rPr>
      <w:rFonts w:ascii="Arial" w:eastAsia="Times New Roman" w:hAnsi="Arial" w:cs="Courier New"/>
      <w:sz w:val="20"/>
      <w:szCs w:val="20"/>
      <w:lang w:val="en-CA"/>
    </w:rPr>
  </w:style>
  <w:style w:type="character" w:styleId="Appelnotedebasdep">
    <w:name w:val="footnote reference"/>
    <w:basedOn w:val="Policepardfaut"/>
    <w:uiPriority w:val="99"/>
    <w:semiHidden/>
    <w:rsid w:val="003151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Props1.xml><?xml version="1.0" encoding="utf-8"?>
<ds:datastoreItem xmlns:ds="http://schemas.openxmlformats.org/officeDocument/2006/customXml" ds:itemID="{41E39014-E8D7-46B1-957D-4EDCA0DA38B6}"/>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07</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heedy</dc:creator>
  <cp:keywords/>
  <dc:description/>
  <cp:lastModifiedBy>Arnaud Cheuk</cp:lastModifiedBy>
  <cp:revision>11</cp:revision>
  <cp:lastPrinted>2021-03-29T22:13:00Z</cp:lastPrinted>
  <dcterms:created xsi:type="dcterms:W3CDTF">2026-02-12T22:25:00Z</dcterms:created>
  <dcterms:modified xsi:type="dcterms:W3CDTF">2026-04-2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